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B561E" w14:textId="250476C8" w:rsidR="005E1A6A" w:rsidRPr="00E42594" w:rsidRDefault="000F0A55">
      <w:pPr>
        <w:pStyle w:val="Title"/>
        <w:rPr>
          <w:b w:val="0"/>
          <w:bCs w:val="0"/>
          <w:sz w:val="52"/>
          <w:szCs w:val="52"/>
        </w:rPr>
      </w:pPr>
      <w:r w:rsidRPr="00E42594">
        <w:rPr>
          <w:b w:val="0"/>
          <w:bCs w:val="0"/>
          <w:sz w:val="52"/>
          <w:szCs w:val="52"/>
        </w:rPr>
        <w:t>Lab-</w:t>
      </w:r>
      <w:r w:rsidR="00851F42">
        <w:rPr>
          <w:b w:val="0"/>
          <w:bCs w:val="0"/>
          <w:sz w:val="52"/>
          <w:szCs w:val="52"/>
        </w:rPr>
        <w:t>2</w:t>
      </w:r>
      <w:r w:rsidRPr="00E42594">
        <w:rPr>
          <w:b w:val="0"/>
          <w:bCs w:val="0"/>
          <w:sz w:val="52"/>
          <w:szCs w:val="52"/>
        </w:rPr>
        <w:t xml:space="preserve"> W-</w:t>
      </w:r>
      <w:r w:rsidR="00851F42">
        <w:rPr>
          <w:b w:val="0"/>
          <w:bCs w:val="0"/>
          <w:sz w:val="52"/>
          <w:szCs w:val="52"/>
        </w:rPr>
        <w:t>2 Practice</w:t>
      </w:r>
      <w:r w:rsidRPr="00E42594">
        <w:rPr>
          <w:b w:val="0"/>
          <w:bCs w:val="0"/>
          <w:sz w:val="52"/>
          <w:szCs w:val="52"/>
        </w:rPr>
        <w:t xml:space="preserve"> </w:t>
      </w:r>
    </w:p>
    <w:p w14:paraId="43EB561F" w14:textId="77777777" w:rsidR="005E1A6A" w:rsidRPr="00E42594" w:rsidRDefault="000F0A55">
      <w:pPr>
        <w:pStyle w:val="Subtitle"/>
        <w:rPr>
          <w:sz w:val="32"/>
          <w:szCs w:val="32"/>
        </w:rPr>
      </w:pPr>
      <w:r w:rsidRPr="00E42594">
        <w:rPr>
          <w:sz w:val="32"/>
          <w:szCs w:val="32"/>
        </w:rPr>
        <w:t>DSGN8310 Advanced Database Design</w:t>
      </w:r>
    </w:p>
    <w:p w14:paraId="43EB5620" w14:textId="40B3019F" w:rsidR="005E1A6A" w:rsidRDefault="000F0A55">
      <w:pPr>
        <w:pStyle w:val="Subtitle"/>
        <w:rPr>
          <w:sz w:val="32"/>
          <w:szCs w:val="32"/>
        </w:rPr>
      </w:pPr>
      <w:r w:rsidRPr="00E42594">
        <w:rPr>
          <w:sz w:val="32"/>
          <w:szCs w:val="32"/>
        </w:rPr>
        <w:t>Review Built-in Fun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5148"/>
      </w:tblGrid>
      <w:tr w:rsidR="00BE2CC2" w14:paraId="1B3B4376" w14:textId="77777777" w:rsidTr="00BE2CC2">
        <w:tc>
          <w:tcPr>
            <w:tcW w:w="5148" w:type="dxa"/>
          </w:tcPr>
          <w:p w14:paraId="41B6F9C0" w14:textId="28BFAB8C" w:rsidR="00BE2CC2" w:rsidRDefault="00BE2CC2" w:rsidP="00BE2CC2">
            <w:pPr>
              <w:pStyle w:val="BodyText"/>
            </w:pPr>
            <w:r>
              <w:t>Name:</w:t>
            </w:r>
          </w:p>
        </w:tc>
        <w:tc>
          <w:tcPr>
            <w:tcW w:w="5148" w:type="dxa"/>
          </w:tcPr>
          <w:p w14:paraId="23980D19" w14:textId="2EA8690B" w:rsidR="00BE2CC2" w:rsidRDefault="00BE2CC2" w:rsidP="00BE2CC2">
            <w:pPr>
              <w:pStyle w:val="BodyText"/>
            </w:pPr>
            <w:r>
              <w:t>Student Number:</w:t>
            </w:r>
          </w:p>
        </w:tc>
      </w:tr>
    </w:tbl>
    <w:p w14:paraId="183194A6" w14:textId="32AC5BE7" w:rsidR="00E42594" w:rsidRPr="003827B2" w:rsidRDefault="00E42594">
      <w:pPr>
        <w:pStyle w:val="BodyText"/>
        <w:rPr>
          <w:rStyle w:val="Codecharacter"/>
        </w:rPr>
      </w:pPr>
      <w:r w:rsidRPr="003827B2">
        <w:rPr>
          <w:rStyle w:val="Codecharacter"/>
        </w:rPr>
        <w:t>Practice Task-1</w:t>
      </w:r>
    </w:p>
    <w:p w14:paraId="66FF1656" w14:textId="2FFCD8B5" w:rsidR="0057681F" w:rsidRDefault="0057681F" w:rsidP="002C78FC">
      <w:pPr>
        <w:pStyle w:val="BodyText"/>
        <w:numPr>
          <w:ilvl w:val="0"/>
          <w:numId w:val="4"/>
        </w:numPr>
      </w:pPr>
      <w:r>
        <w:t>Please run the codes you see posted</w:t>
      </w:r>
      <w:r w:rsidR="00DD351B">
        <w:t xml:space="preserve"> in the week-2</w:t>
      </w:r>
      <w:r>
        <w:t xml:space="preserve"> slide.</w:t>
      </w:r>
      <w:r w:rsidR="0082215E">
        <w:t xml:space="preserve"> Try to </w:t>
      </w:r>
      <w:r w:rsidR="000D67DE">
        <w:t xml:space="preserve">see the output by giving a few different </w:t>
      </w:r>
      <w:r w:rsidR="00966FF0">
        <w:t>inputs.</w:t>
      </w:r>
    </w:p>
    <w:p w14:paraId="6785C34D" w14:textId="03B285D1" w:rsidR="00966FF0" w:rsidRPr="003827B2" w:rsidRDefault="003600DC">
      <w:pPr>
        <w:pStyle w:val="BodyText"/>
        <w:rPr>
          <w:rStyle w:val="Codecharacter"/>
        </w:rPr>
      </w:pPr>
      <w:r w:rsidRPr="003827B2">
        <w:rPr>
          <w:rStyle w:val="Codecharacter"/>
        </w:rPr>
        <w:t xml:space="preserve">Practice </w:t>
      </w:r>
      <w:r w:rsidR="00966FF0" w:rsidRPr="003827B2">
        <w:rPr>
          <w:rStyle w:val="Codecharacter"/>
        </w:rPr>
        <w:t>Task-2</w:t>
      </w:r>
    </w:p>
    <w:p w14:paraId="380728A2" w14:textId="05B914EA" w:rsidR="0067195D" w:rsidRDefault="007A6507" w:rsidP="002C78FC">
      <w:pPr>
        <w:pStyle w:val="BodyText"/>
        <w:numPr>
          <w:ilvl w:val="0"/>
          <w:numId w:val="5"/>
        </w:numPr>
      </w:pPr>
      <w:r>
        <w:t xml:space="preserve">In </w:t>
      </w:r>
      <w:r w:rsidR="00621B49">
        <w:t xml:space="preserve">the </w:t>
      </w:r>
      <w:r>
        <w:t xml:space="preserve">Week-2 module, </w:t>
      </w:r>
      <w:r w:rsidR="00D92234">
        <w:t xml:space="preserve">download the </w:t>
      </w:r>
      <w:r w:rsidR="001F7B77">
        <w:t>SQL code zip file containing</w:t>
      </w:r>
      <w:r w:rsidR="00E82F1C">
        <w:t xml:space="preserve"> </w:t>
      </w:r>
      <w:r w:rsidR="001F7B77">
        <w:t>three</w:t>
      </w:r>
      <w:r w:rsidR="00E82F1C">
        <w:t xml:space="preserve"> trigger files. Use import tools to run those codes to create tables and triggers in the database. Read the code and try</w:t>
      </w:r>
      <w:r w:rsidR="00621B49">
        <w:t xml:space="preserve"> to</w:t>
      </w:r>
      <w:r w:rsidR="00E82F1C">
        <w:t xml:space="preserve"> understand </w:t>
      </w:r>
      <w:r w:rsidR="00883987">
        <w:t>it. Consult with your friend and</w:t>
      </w:r>
      <w:r w:rsidR="00864787">
        <w:t>/or professor to consult. The provided comments within the code will help you unde</w:t>
      </w:r>
      <w:r w:rsidR="007C3F8F">
        <w:t>rstand the code flow.</w:t>
      </w:r>
      <w:r w:rsidR="0020604C">
        <w:t xml:space="preserve"> </w:t>
      </w:r>
      <w:r w:rsidR="007C3F8F">
        <w:t>Test the trigger activity/operation using different input</w:t>
      </w:r>
      <w:r w:rsidR="0067195D">
        <w:t>s. Record those in</w:t>
      </w:r>
      <w:r w:rsidR="001A0C15">
        <w:t>p</w:t>
      </w:r>
      <w:r w:rsidR="0067195D">
        <w:t xml:space="preserve">uts </w:t>
      </w:r>
      <w:r w:rsidR="001A0C15">
        <w:t xml:space="preserve">and </w:t>
      </w:r>
      <w:r w:rsidR="0067195D">
        <w:t xml:space="preserve">outputs in the word file and submit </w:t>
      </w:r>
      <w:r w:rsidR="0026676C">
        <w:t>them</w:t>
      </w:r>
      <w:r w:rsidR="0067195D">
        <w:t xml:space="preserve"> to the practice-1 </w:t>
      </w:r>
      <w:proofErr w:type="spellStart"/>
      <w:r w:rsidR="0067195D">
        <w:t>dropbox</w:t>
      </w:r>
      <w:proofErr w:type="spellEnd"/>
      <w:r w:rsidR="0067195D">
        <w:t>.</w:t>
      </w:r>
    </w:p>
    <w:p w14:paraId="2E7A50B1" w14:textId="6DF365EB" w:rsidR="00EC2DC9" w:rsidRDefault="007C3F8F" w:rsidP="003600DC">
      <w:pPr>
        <w:pStyle w:val="BodyText"/>
        <w:rPr>
          <w:rStyle w:val="Codecharacter"/>
        </w:rPr>
      </w:pPr>
      <w:r>
        <w:t xml:space="preserve"> </w:t>
      </w:r>
      <w:r w:rsidR="00EC2DC9" w:rsidRPr="003827B2">
        <w:rPr>
          <w:rStyle w:val="Codecharacter"/>
        </w:rPr>
        <w:t>Practice Task-</w:t>
      </w:r>
      <w:r w:rsidR="003600DC" w:rsidRPr="003827B2">
        <w:rPr>
          <w:rStyle w:val="Codecharacter"/>
        </w:rPr>
        <w:t>3</w:t>
      </w:r>
    </w:p>
    <w:p w14:paraId="261BE305" w14:textId="0B7F1E67" w:rsidR="00EC2DC9" w:rsidRDefault="002C78FC" w:rsidP="000E31D5">
      <w:pPr>
        <w:pStyle w:val="BodyText"/>
        <w:numPr>
          <w:ilvl w:val="0"/>
          <w:numId w:val="5"/>
        </w:numPr>
      </w:pPr>
      <w:r w:rsidRPr="009F5B4F">
        <w:t>Write a user</w:t>
      </w:r>
      <w:r w:rsidR="00FD2BD9">
        <w:t>-</w:t>
      </w:r>
      <w:r w:rsidRPr="009F5B4F">
        <w:t xml:space="preserve">defined function to check if </w:t>
      </w:r>
      <w:r w:rsidR="00284051">
        <w:t xml:space="preserve">a given year is </w:t>
      </w:r>
      <w:r w:rsidR="00FD2BD9">
        <w:t xml:space="preserve">a </w:t>
      </w:r>
      <w:r w:rsidR="00284051">
        <w:t>leap year</w:t>
      </w:r>
      <w:r w:rsidR="009F5B4F" w:rsidRPr="009F5B4F">
        <w:t>.</w:t>
      </w:r>
      <w:r w:rsidR="00B7283A">
        <w:t xml:space="preserve"> </w:t>
      </w:r>
      <w:r w:rsidR="000E31D5">
        <w:t>[Hints</w:t>
      </w:r>
      <w:r w:rsidR="00146E84">
        <w:t xml:space="preserve">: </w:t>
      </w:r>
      <w:r w:rsidR="00C20306" w:rsidRPr="00C20306">
        <w:t>year. Requires 4-digit year value (e.g., "199</w:t>
      </w:r>
      <w:r w:rsidR="00C20306">
        <w:t>1</w:t>
      </w:r>
      <w:r w:rsidR="00C20306" w:rsidRPr="00C20306">
        <w:t>", not "9</w:t>
      </w:r>
      <w:r w:rsidR="00C20306">
        <w:t>1</w:t>
      </w:r>
      <w:r w:rsidR="00C20306" w:rsidRPr="00C20306">
        <w:t>")</w:t>
      </w:r>
      <w:r w:rsidR="00146E84">
        <w:t xml:space="preserve"> and</w:t>
      </w:r>
      <w:r w:rsidR="00167BE4">
        <w:t xml:space="preserve"> </w:t>
      </w:r>
      <w:r w:rsidR="00167BE4" w:rsidRPr="00167BE4">
        <w:t>year % 4 = 0</w:t>
      </w:r>
      <w:r w:rsidR="00167BE4" w:rsidRPr="00167BE4">
        <w:t xml:space="preserve"> or </w:t>
      </w:r>
      <w:proofErr w:type="gramStart"/>
      <w:r w:rsidR="00167BE4" w:rsidRPr="00167BE4">
        <w:t>1</w:t>
      </w:r>
      <w:r w:rsidR="00146E84">
        <w:t xml:space="preserve"> </w:t>
      </w:r>
      <w:r w:rsidR="000E31D5">
        <w:t>]</w:t>
      </w:r>
      <w:proofErr w:type="gramEnd"/>
      <w:r w:rsidR="00304F31">
        <w:t>. Please submit the .</w:t>
      </w:r>
      <w:proofErr w:type="spellStart"/>
      <w:r w:rsidR="00304F31">
        <w:t>sql</w:t>
      </w:r>
      <w:proofErr w:type="spellEnd"/>
      <w:r w:rsidR="00304F31">
        <w:t xml:space="preserve"> file to the </w:t>
      </w:r>
      <w:r w:rsidR="00304F31">
        <w:t xml:space="preserve">practice-1 </w:t>
      </w:r>
      <w:proofErr w:type="spellStart"/>
      <w:r w:rsidR="00304F31">
        <w:t>dropbox</w:t>
      </w:r>
      <w:proofErr w:type="spellEnd"/>
      <w:r w:rsidR="0026676C">
        <w:t>.</w:t>
      </w:r>
      <w:r w:rsidR="00336170">
        <w:t xml:space="preserve"> Please add your name and student number as </w:t>
      </w:r>
      <w:r w:rsidR="00FD2BD9">
        <w:t xml:space="preserve">a </w:t>
      </w:r>
      <w:r w:rsidR="00336170">
        <w:t>comment inside the code fi</w:t>
      </w:r>
      <w:r w:rsidR="00FD2BD9">
        <w:t>le.</w:t>
      </w:r>
    </w:p>
    <w:sectPr w:rsidR="00EC2DC9" w:rsidSect="0052092F">
      <w:footerReference w:type="default" r:id="rId7"/>
      <w:pgSz w:w="12240" w:h="15840"/>
      <w:pgMar w:top="1440" w:right="1080" w:bottom="1440" w:left="108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C723B1" w14:textId="77777777" w:rsidR="008913C1" w:rsidRDefault="008913C1" w:rsidP="00525B77">
      <w:r>
        <w:separator/>
      </w:r>
    </w:p>
  </w:endnote>
  <w:endnote w:type="continuationSeparator" w:id="0">
    <w:p w14:paraId="53E37F04" w14:textId="77777777" w:rsidR="008913C1" w:rsidRDefault="008913C1" w:rsidP="00525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OpenSymbol">
    <w:altName w:val="Segoe UI Symbol"/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376788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B87C2A8" w14:textId="63FB6DF0" w:rsidR="00525B77" w:rsidRDefault="00525B7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C6D486C" w14:textId="77777777" w:rsidR="00525B77" w:rsidRDefault="00525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B1E5B" w14:textId="77777777" w:rsidR="008913C1" w:rsidRDefault="008913C1" w:rsidP="00525B77">
      <w:r>
        <w:separator/>
      </w:r>
    </w:p>
  </w:footnote>
  <w:footnote w:type="continuationSeparator" w:id="0">
    <w:p w14:paraId="04B3A643" w14:textId="77777777" w:rsidR="008913C1" w:rsidRDefault="008913C1" w:rsidP="00525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F92402"/>
    <w:multiLevelType w:val="hybridMultilevel"/>
    <w:tmpl w:val="5210B9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24D1F"/>
    <w:multiLevelType w:val="hybridMultilevel"/>
    <w:tmpl w:val="AAF86B9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C4334"/>
    <w:multiLevelType w:val="multilevel"/>
    <w:tmpl w:val="DDD4B1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25C95583"/>
    <w:multiLevelType w:val="hybridMultilevel"/>
    <w:tmpl w:val="A84C08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341C4"/>
    <w:multiLevelType w:val="multilevel"/>
    <w:tmpl w:val="585423A0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9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c1MzY3tLA0N7VU0lEKTi0uzszPAykwqgUA3x+UgiwAAAA="/>
  </w:docVars>
  <w:rsids>
    <w:rsidRoot w:val="005E1A6A"/>
    <w:rsid w:val="000157A1"/>
    <w:rsid w:val="000D67DE"/>
    <w:rsid w:val="000E31D5"/>
    <w:rsid w:val="000F0A55"/>
    <w:rsid w:val="00146E84"/>
    <w:rsid w:val="00167BE4"/>
    <w:rsid w:val="001A0C15"/>
    <w:rsid w:val="001F7B77"/>
    <w:rsid w:val="0020604C"/>
    <w:rsid w:val="0026676C"/>
    <w:rsid w:val="00270C43"/>
    <w:rsid w:val="00284051"/>
    <w:rsid w:val="00296164"/>
    <w:rsid w:val="002C78FC"/>
    <w:rsid w:val="00304F31"/>
    <w:rsid w:val="00324614"/>
    <w:rsid w:val="00334D3A"/>
    <w:rsid w:val="00336170"/>
    <w:rsid w:val="003421DA"/>
    <w:rsid w:val="003600DC"/>
    <w:rsid w:val="003761B8"/>
    <w:rsid w:val="003827B2"/>
    <w:rsid w:val="004A5163"/>
    <w:rsid w:val="004F0550"/>
    <w:rsid w:val="0052092F"/>
    <w:rsid w:val="00525B77"/>
    <w:rsid w:val="0057681F"/>
    <w:rsid w:val="005E1A6A"/>
    <w:rsid w:val="00621B49"/>
    <w:rsid w:val="0067195D"/>
    <w:rsid w:val="00681B85"/>
    <w:rsid w:val="00766FF4"/>
    <w:rsid w:val="007A6507"/>
    <w:rsid w:val="007C3F8F"/>
    <w:rsid w:val="0082215E"/>
    <w:rsid w:val="00851F42"/>
    <w:rsid w:val="00864787"/>
    <w:rsid w:val="0086707D"/>
    <w:rsid w:val="00883987"/>
    <w:rsid w:val="008913C1"/>
    <w:rsid w:val="00965AB1"/>
    <w:rsid w:val="00966FF0"/>
    <w:rsid w:val="009F5B4F"/>
    <w:rsid w:val="00A71900"/>
    <w:rsid w:val="00A95CF6"/>
    <w:rsid w:val="00B3696D"/>
    <w:rsid w:val="00B43A3C"/>
    <w:rsid w:val="00B7283A"/>
    <w:rsid w:val="00BA52FF"/>
    <w:rsid w:val="00BD776C"/>
    <w:rsid w:val="00BE2CC2"/>
    <w:rsid w:val="00C20306"/>
    <w:rsid w:val="00C322C2"/>
    <w:rsid w:val="00CF5A9E"/>
    <w:rsid w:val="00D40BC2"/>
    <w:rsid w:val="00D92234"/>
    <w:rsid w:val="00DD351B"/>
    <w:rsid w:val="00E42594"/>
    <w:rsid w:val="00E61247"/>
    <w:rsid w:val="00E82F1C"/>
    <w:rsid w:val="00EC2DC9"/>
    <w:rsid w:val="00F8396F"/>
    <w:rsid w:val="00FD2BD9"/>
    <w:rsid w:val="00FE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EB561E"/>
  <w15:docId w15:val="{45635FF1-C8AB-49ED-A75E-2A1C57790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NSimSun" w:hAnsi="Times New Roman" w:cs="Lucida 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Codecharacter">
    <w:name w:val="Code character"/>
    <w:qFormat/>
    <w:rPr>
      <w:rFonts w:ascii="Courier New" w:hAnsi="Courier New"/>
      <w:b/>
      <w:sz w:val="3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BodyText"/>
    <w:uiPriority w:val="11"/>
    <w:qFormat/>
    <w:pPr>
      <w:spacing w:before="60"/>
      <w:jc w:val="center"/>
    </w:pPr>
    <w:rPr>
      <w:sz w:val="36"/>
      <w:szCs w:val="3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TableNormal1">
    <w:name w:val="Table Normal1"/>
    <w:qFormat/>
    <w:rPr>
      <w:rFonts w:eastAsia="Cambria Math" w:cs="Times New Roman"/>
      <w:sz w:val="20"/>
      <w:szCs w:val="20"/>
      <w:lang w:eastAsia="en-US" w:bidi="ar-SA"/>
    </w:rPr>
  </w:style>
  <w:style w:type="paragraph" w:customStyle="1" w:styleId="Codeexamplep3">
    <w:name w:val="Code example p3"/>
    <w:basedOn w:val="Normal"/>
    <w:qFormat/>
    <w:pPr>
      <w:tabs>
        <w:tab w:val="left" w:pos="2160"/>
      </w:tabs>
      <w:ind w:left="547"/>
    </w:pPr>
    <w:rPr>
      <w:rFonts w:ascii="Courier New" w:hAnsi="Courier New"/>
      <w:b/>
      <w:sz w:val="32"/>
    </w:rPr>
  </w:style>
  <w:style w:type="paragraph" w:styleId="Header">
    <w:name w:val="header"/>
    <w:basedOn w:val="Normal"/>
    <w:link w:val="HeaderChar"/>
    <w:uiPriority w:val="99"/>
    <w:unhideWhenUsed/>
    <w:rsid w:val="00525B7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25B77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525B7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25B77"/>
    <w:rPr>
      <w:rFonts w:cs="Mangal"/>
      <w:szCs w:val="21"/>
    </w:rPr>
  </w:style>
  <w:style w:type="table" w:styleId="TableGrid">
    <w:name w:val="Table Grid"/>
    <w:basedOn w:val="TableNormal"/>
    <w:uiPriority w:val="39"/>
    <w:rsid w:val="00BE2C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aman Zaman</cp:lastModifiedBy>
  <cp:revision>63</cp:revision>
  <dcterms:created xsi:type="dcterms:W3CDTF">2022-01-10T05:52:00Z</dcterms:created>
  <dcterms:modified xsi:type="dcterms:W3CDTF">2022-01-19T13:27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2-01-09T22:14:37Z</dcterms:modified>
  <cp:revision>6</cp:revision>
  <dc:subject/>
  <dc:title/>
</cp:coreProperties>
</file>